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C8848" w14:textId="77777777" w:rsidR="009513A9" w:rsidRDefault="009513A9" w:rsidP="009513A9">
      <w:pPr>
        <w:pStyle w:val="Title"/>
      </w:pPr>
      <w:bookmarkStart w:id="0" w:name="_Hlk59776976"/>
      <w:r w:rsidRPr="009513A9">
        <w:t>Apply</w:t>
      </w:r>
    </w:p>
    <w:p w14:paraId="74150805" w14:textId="77777777" w:rsidR="009513A9" w:rsidRPr="00D2028E" w:rsidRDefault="009513A9">
      <w:pPr>
        <w:pStyle w:val="Heading2"/>
      </w:pPr>
      <w:r w:rsidRPr="009513A9">
        <w:t>Exercise</w:t>
      </w:r>
      <w:r w:rsidRPr="00D2028E">
        <w:t xml:space="preserve"> 19.1</w:t>
      </w:r>
    </w:p>
    <w:p w14:paraId="65E1AE29" w14:textId="77777777" w:rsidR="009513A9" w:rsidRPr="00D2028E" w:rsidRDefault="009513A9" w:rsidP="00471B77">
      <w:r w:rsidRPr="00D2028E">
        <w:t>Refer back to Gary Marx’s comments about ‘leveraging’ your work. Now take any chapter of your dissertation and outline how you might write it up for as many as possible of the following audiences:</w:t>
      </w:r>
    </w:p>
    <w:p w14:paraId="1DE34EF6" w14:textId="7AEDBA6D" w:rsidR="009513A9" w:rsidRPr="00D2028E" w:rsidRDefault="009513A9" w:rsidP="00471B77">
      <w:pPr>
        <w:ind w:left="792" w:hanging="360"/>
      </w:pPr>
      <w:r w:rsidRPr="00D2028E">
        <w:t>1</w:t>
      </w:r>
      <w:r>
        <w:t xml:space="preserve"> </w:t>
      </w:r>
      <w:r w:rsidRPr="00D2028E">
        <w:t>a specialist academic journal</w:t>
      </w:r>
    </w:p>
    <w:p w14:paraId="3458F4B5" w14:textId="0D15E6AE" w:rsidR="009513A9" w:rsidRPr="00D2028E" w:rsidRDefault="009513A9" w:rsidP="00471B77">
      <w:pPr>
        <w:ind w:left="792" w:hanging="360"/>
      </w:pPr>
      <w:r w:rsidRPr="00D2028E">
        <w:t>2</w:t>
      </w:r>
      <w:r>
        <w:t xml:space="preserve"> </w:t>
      </w:r>
      <w:r w:rsidRPr="00D2028E">
        <w:t>a non-specialist social science audience</w:t>
      </w:r>
    </w:p>
    <w:p w14:paraId="53B08637" w14:textId="44FCB179" w:rsidR="009513A9" w:rsidRPr="00D2028E" w:rsidRDefault="009513A9" w:rsidP="00471B77">
      <w:pPr>
        <w:ind w:left="792" w:hanging="360"/>
      </w:pPr>
      <w:r w:rsidRPr="00D2028E">
        <w:t>3</w:t>
      </w:r>
      <w:r>
        <w:t xml:space="preserve"> </w:t>
      </w:r>
      <w:r w:rsidRPr="00D2028E">
        <w:t>policymakers</w:t>
      </w:r>
    </w:p>
    <w:p w14:paraId="3619CA3E" w14:textId="2D313790" w:rsidR="009513A9" w:rsidRPr="00D2028E" w:rsidRDefault="009513A9" w:rsidP="00471B77">
      <w:pPr>
        <w:ind w:left="792" w:hanging="360"/>
      </w:pPr>
      <w:r w:rsidRPr="00D2028E">
        <w:t>4</w:t>
      </w:r>
      <w:r>
        <w:t xml:space="preserve"> </w:t>
      </w:r>
      <w:r w:rsidRPr="00D2028E">
        <w:t>practitioners</w:t>
      </w:r>
    </w:p>
    <w:p w14:paraId="16707355" w14:textId="542D6986" w:rsidR="009513A9" w:rsidRPr="00D2028E" w:rsidRDefault="009513A9" w:rsidP="00471B77">
      <w:pPr>
        <w:ind w:left="792" w:hanging="360"/>
      </w:pPr>
      <w:r w:rsidRPr="00D2028E">
        <w:t>5</w:t>
      </w:r>
      <w:r>
        <w:t xml:space="preserve"> </w:t>
      </w:r>
      <w:r w:rsidRPr="00D2028E">
        <w:t>the people you have been studying</w:t>
      </w:r>
    </w:p>
    <w:p w14:paraId="0447EFFE" w14:textId="203FCD20" w:rsidR="0070463C" w:rsidRPr="00C1400A" w:rsidRDefault="009513A9">
      <w:r w:rsidRPr="00D2028E">
        <w:t>If you have time, try out these different versions with their intended audiences.</w:t>
      </w:r>
      <w:bookmarkEnd w:id="0"/>
    </w:p>
    <w:sectPr w:rsidR="0070463C" w:rsidRPr="00C1400A"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D99C4" w14:textId="77777777" w:rsidR="00912F4B" w:rsidRDefault="00912F4B">
      <w:r>
        <w:separator/>
      </w:r>
    </w:p>
  </w:endnote>
  <w:endnote w:type="continuationSeparator" w:id="0">
    <w:p w14:paraId="3317265B" w14:textId="77777777" w:rsidR="00912F4B" w:rsidRDefault="00912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2DEA3" w14:textId="77777777" w:rsidR="00912F4B" w:rsidRDefault="00912F4B">
      <w:r>
        <w:separator/>
      </w:r>
    </w:p>
  </w:footnote>
  <w:footnote w:type="continuationSeparator" w:id="0">
    <w:p w14:paraId="61AFEAC2" w14:textId="77777777" w:rsidR="00912F4B" w:rsidRDefault="00912F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FD732" w14:textId="77777777" w:rsidR="00C1400A" w:rsidRDefault="00C1400A" w:rsidP="00C1400A">
    <w:pPr>
      <w:pStyle w:val="Header"/>
      <w:jc w:val="right"/>
      <w:rPr>
        <w:color w:val="221E1F"/>
      </w:rPr>
    </w:pPr>
    <w:r w:rsidRPr="00C1400A">
      <w:rPr>
        <w:color w:val="221E1F"/>
      </w:rPr>
      <w:t xml:space="preserve">Silverman, </w:t>
    </w:r>
    <w:r w:rsidRPr="00C1400A">
      <w:rPr>
        <w:i/>
        <w:color w:val="221E1F"/>
      </w:rPr>
      <w:t>Doing Qualitative Research, 6e</w:t>
    </w:r>
  </w:p>
  <w:p w14:paraId="4B0F86A2" w14:textId="77777777" w:rsidR="004762E3" w:rsidRPr="006F059D" w:rsidRDefault="006F059D" w:rsidP="00C1400A">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92C4EDC"/>
    <w:multiLevelType w:val="hybridMultilevel"/>
    <w:tmpl w:val="43EE54D4"/>
    <w:lvl w:ilvl="0" w:tplc="77706264">
      <w:start w:val="1"/>
      <w:numFmt w:val="decimal"/>
      <w:pStyle w:val="B2NLBox2numberedlist"/>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5"/>
  </w:num>
  <w:num w:numId="2">
    <w:abstractNumId w:val="11"/>
  </w:num>
  <w:num w:numId="3">
    <w:abstractNumId w:val="8"/>
  </w:num>
  <w:num w:numId="4">
    <w:abstractNumId w:val="6"/>
  </w:num>
  <w:num w:numId="5">
    <w:abstractNumId w:val="7"/>
  </w:num>
  <w:num w:numId="6">
    <w:abstractNumId w:val="4"/>
  </w:num>
  <w:num w:numId="7">
    <w:abstractNumId w:val="2"/>
  </w:num>
  <w:num w:numId="8">
    <w:abstractNumId w:val="1"/>
  </w:num>
  <w:num w:numId="9">
    <w:abstractNumId w:val="0"/>
  </w:num>
  <w:num w:numId="10">
    <w:abstractNumId w:val="3"/>
  </w:num>
  <w:num w:numId="11">
    <w:abstractNumId w:val="9"/>
  </w:num>
  <w:num w:numId="12">
    <w:abstractNumId w:val="10"/>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KxMDI2NLM0NDc1sbBQ0lEKTi0uzszPAykwrAUA/l0jciwAAAA="/>
  </w:docVars>
  <w:rsids>
    <w:rsidRoot w:val="001755A3"/>
    <w:rsid w:val="00024CB8"/>
    <w:rsid w:val="00033437"/>
    <w:rsid w:val="000F388C"/>
    <w:rsid w:val="0015405F"/>
    <w:rsid w:val="0017404C"/>
    <w:rsid w:val="001755A3"/>
    <w:rsid w:val="00185227"/>
    <w:rsid w:val="001A239F"/>
    <w:rsid w:val="001B761C"/>
    <w:rsid w:val="001F7343"/>
    <w:rsid w:val="00227074"/>
    <w:rsid w:val="00272B2E"/>
    <w:rsid w:val="002C44D0"/>
    <w:rsid w:val="002D0F36"/>
    <w:rsid w:val="002D5319"/>
    <w:rsid w:val="002F22E6"/>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71B77"/>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D029E"/>
    <w:rsid w:val="008E46E0"/>
    <w:rsid w:val="008F6092"/>
    <w:rsid w:val="00912F4B"/>
    <w:rsid w:val="00931319"/>
    <w:rsid w:val="009513A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1400A"/>
    <w:rsid w:val="00C266E0"/>
    <w:rsid w:val="00C50403"/>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3BF5464"/>
  <w15:docId w15:val="{B708CF57-1FC2-4DA5-8A5A-4EA7F80EB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13A9"/>
    <w:pPr>
      <w:spacing w:line="360" w:lineRule="auto"/>
      <w:contextualSpacing/>
    </w:pPr>
    <w:rPr>
      <w:sz w:val="24"/>
      <w:szCs w:val="24"/>
    </w:rPr>
  </w:style>
  <w:style w:type="paragraph" w:styleId="Heading1">
    <w:name w:val="heading 1"/>
    <w:basedOn w:val="Normal"/>
    <w:next w:val="Normal"/>
    <w:link w:val="Heading1Char"/>
    <w:autoRedefine/>
    <w:uiPriority w:val="9"/>
    <w:qFormat/>
    <w:rsid w:val="00E06479"/>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iPriority w:val="9"/>
    <w:unhideWhenUsed/>
    <w:qFormat/>
    <w:rsid w:val="009513A9"/>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E06479"/>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uiPriority w:val="9"/>
    <w:rsid w:val="009513A9"/>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customStyle="1" w:styleId="B2TFBox2textfullout">
    <w:name w:val="B2TF Box2 text full out"/>
    <w:basedOn w:val="Normal"/>
    <w:next w:val="Normal"/>
    <w:rsid w:val="009513A9"/>
    <w:pPr>
      <w:widowControl w:val="0"/>
      <w:autoSpaceDE w:val="0"/>
      <w:autoSpaceDN w:val="0"/>
      <w:adjustRightInd w:val="0"/>
      <w:spacing w:after="240" w:line="480" w:lineRule="auto"/>
      <w:contextualSpacing w:val="0"/>
      <w:jc w:val="both"/>
    </w:pPr>
    <w:rPr>
      <w:color w:val="632423"/>
    </w:rPr>
  </w:style>
  <w:style w:type="paragraph" w:customStyle="1" w:styleId="B2TEBox2textexitelementabove">
    <w:name w:val="B2TE Box2 text exit element above"/>
    <w:basedOn w:val="Normal"/>
    <w:next w:val="Normal"/>
    <w:rsid w:val="009513A9"/>
    <w:pPr>
      <w:widowControl w:val="0"/>
      <w:autoSpaceDE w:val="0"/>
      <w:autoSpaceDN w:val="0"/>
      <w:adjustRightInd w:val="0"/>
      <w:spacing w:before="120" w:after="240" w:line="480" w:lineRule="auto"/>
      <w:contextualSpacing w:val="0"/>
      <w:jc w:val="both"/>
    </w:pPr>
    <w:rPr>
      <w:color w:val="632423"/>
    </w:rPr>
  </w:style>
  <w:style w:type="paragraph" w:customStyle="1" w:styleId="B2NLBox2numberedlist">
    <w:name w:val="B2NL Box2 numbered list"/>
    <w:basedOn w:val="Normal"/>
    <w:next w:val="B2TEBox2textexitelementabove"/>
    <w:rsid w:val="009513A9"/>
    <w:pPr>
      <w:widowControl w:val="0"/>
      <w:numPr>
        <w:numId w:val="13"/>
      </w:numPr>
      <w:autoSpaceDE w:val="0"/>
      <w:autoSpaceDN w:val="0"/>
      <w:adjustRightInd w:val="0"/>
      <w:spacing w:before="120" w:after="240"/>
      <w:ind w:left="924" w:hanging="357"/>
      <w:contextualSpacing w:val="0"/>
    </w:pPr>
    <w:rPr>
      <w:color w:val="632423"/>
    </w:rPr>
  </w:style>
  <w:style w:type="paragraph" w:styleId="Revision">
    <w:name w:val="Revision"/>
    <w:hidden/>
    <w:uiPriority w:val="99"/>
    <w:semiHidden/>
    <w:rsid w:val="00471B7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51545-C735-4842-B005-1C364C08D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65</Words>
  <Characters>37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440</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ml</dc:creator>
  <cp:lastModifiedBy>Victoria Nicholas</cp:lastModifiedBy>
  <cp:revision>4</cp:revision>
  <dcterms:created xsi:type="dcterms:W3CDTF">2021-11-25T07:00:00Z</dcterms:created>
  <dcterms:modified xsi:type="dcterms:W3CDTF">2021-12-06T14:38:00Z</dcterms:modified>
</cp:coreProperties>
</file>